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2BAE5" w14:textId="554C621B" w:rsidR="00BB3A17" w:rsidRDefault="0041381E">
      <w:r>
        <w:rPr>
          <w:b/>
        </w:rPr>
        <w:t>Date</w:t>
      </w:r>
      <w:r>
        <w:t xml:space="preserve">: </w:t>
      </w:r>
      <w:r w:rsidR="005E1F88">
        <w:t>15</w:t>
      </w:r>
      <w:r>
        <w:t>-0</w:t>
      </w:r>
      <w:r w:rsidR="005E1F88">
        <w:t>4</w:t>
      </w:r>
      <w:r>
        <w:t>-2021</w:t>
      </w:r>
    </w:p>
    <w:p w14:paraId="2CF8C739" w14:textId="000FA73B" w:rsidR="00BB3A17" w:rsidRDefault="0041381E">
      <w:r>
        <w:rPr>
          <w:b/>
        </w:rPr>
        <w:t>Time</w:t>
      </w:r>
      <w:r>
        <w:t xml:space="preserve">: </w:t>
      </w:r>
      <w:r w:rsidR="005E1F88">
        <w:t>8a</w:t>
      </w:r>
      <w:r>
        <w:t xml:space="preserve">m- </w:t>
      </w:r>
      <w:r w:rsidR="005E1F88">
        <w:t>5</w:t>
      </w:r>
      <w:r>
        <w:t>pm</w:t>
      </w:r>
    </w:p>
    <w:p w14:paraId="5EFF9BFD" w14:textId="7D5850C0" w:rsidR="00BB3A17" w:rsidRDefault="0041381E">
      <w:r>
        <w:rPr>
          <w:b/>
        </w:rPr>
        <w:t>Venue</w:t>
      </w:r>
      <w:r>
        <w:t>: S</w:t>
      </w:r>
      <w:r w:rsidR="005E1F88">
        <w:t>CIS</w:t>
      </w:r>
      <w:r>
        <w:t xml:space="preserve"> SR </w:t>
      </w:r>
      <w:r w:rsidR="005E1F88">
        <w:t>2.4</w:t>
      </w:r>
    </w:p>
    <w:p w14:paraId="0F10214A" w14:textId="4963D96D" w:rsidR="00BB3A17" w:rsidRDefault="0041381E">
      <w:r>
        <w:rPr>
          <w:b/>
        </w:rPr>
        <w:t>Meeting Number:</w:t>
      </w:r>
      <w:r>
        <w:t xml:space="preserve"> </w:t>
      </w:r>
      <w:r w:rsidR="005E1F88">
        <w:t>14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 xml:space="preserve">: Wilson Chua, Jaslyn </w:t>
      </w:r>
      <w:proofErr w:type="spellStart"/>
      <w:r>
        <w:t>Toh</w:t>
      </w:r>
      <w:proofErr w:type="spellEnd"/>
      <w:r>
        <w:t>, Susanto, Sim Theen Cheng, Ernest Khoo, Tan Chin Hoong</w:t>
      </w:r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19798C74" w:rsidR="00BB3A17" w:rsidRDefault="0041381E">
      <w:r>
        <w:rPr>
          <w:b/>
        </w:rPr>
        <w:t>Agenda</w:t>
      </w:r>
      <w:r>
        <w:t xml:space="preserve">: </w:t>
      </w:r>
      <w:r w:rsidR="005E1F88">
        <w:t>Preparation for Final Presentation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048ED197" w:rsidR="00BB3A17" w:rsidRDefault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000000"/>
                <w:sz w:val="20"/>
                <w:szCs w:val="20"/>
              </w:rPr>
              <w:t>Preparation of Slides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056DEF01" w:rsidR="00BB3A17" w:rsidRDefault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4BB943B1" w:rsidR="00BB3A17" w:rsidRDefault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2</w:t>
            </w:r>
            <w:r w:rsidR="00C1713D">
              <w:t xml:space="preserve"> </w:t>
            </w:r>
            <w:r>
              <w:t>April</w:t>
            </w:r>
            <w:r w:rsidR="0041381E">
              <w:t xml:space="preserve"> 2021</w:t>
            </w:r>
          </w:p>
        </w:tc>
      </w:tr>
      <w:tr w:rsidR="005E1F88" w14:paraId="77927DBA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AF263" w14:textId="49EE4CBE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1A019" w14:textId="5A488BCB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Poster Creation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7BAA4" w14:textId="39D5A609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Theen Cheng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0246F" w14:textId="5379F2E1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2 April 2021</w:t>
            </w:r>
          </w:p>
        </w:tc>
      </w:tr>
      <w:tr w:rsidR="005E1F88" w14:paraId="1099B094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6D0A9" w14:textId="7317CB8B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FB272" w14:textId="4F65C750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port Write Up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D8B17" w14:textId="5ED3106B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DDCBA" w14:textId="0FD6D3F4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2 April 2021</w:t>
            </w:r>
          </w:p>
        </w:tc>
      </w:tr>
      <w:tr w:rsidR="005E1F88" w14:paraId="6E622072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BC87A" w14:textId="45839AF1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6B04F" w14:textId="3CDC6F7B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Video preparation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6A530" w14:textId="7DA4F874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Susanto, Theen Cheng, Jaslyn , Ernest Khoo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BD7C9" w14:textId="505C96A2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2 April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225DBD3A" w14:textId="664DF21B" w:rsidR="00C1713D" w:rsidRDefault="0041381E">
      <w:pPr>
        <w:rPr>
          <w:b/>
        </w:rPr>
      </w:pPr>
      <w:r>
        <w:rPr>
          <w:b/>
        </w:rPr>
        <w:t>Overall Discussion Points:</w:t>
      </w:r>
    </w:p>
    <w:p w14:paraId="2C860F18" w14:textId="45D818E1" w:rsidR="00C1713D" w:rsidRDefault="00B017A9" w:rsidP="00B017A9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Finalising of code and models</w:t>
      </w:r>
    </w:p>
    <w:p w14:paraId="0E3F42B0" w14:textId="1911D7CF" w:rsidR="00B017A9" w:rsidRPr="00B017A9" w:rsidRDefault="00B017A9" w:rsidP="00B017A9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Testing of user interface</w:t>
      </w:r>
    </w:p>
    <w:p w14:paraId="51599AEB" w14:textId="738928FA" w:rsidR="00BB3A17" w:rsidRPr="00940E9A" w:rsidRDefault="00BB3A17" w:rsidP="00130509">
      <w:pPr>
        <w:pStyle w:val="ListParagraph"/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6CD41EDD" w14:textId="2BA8D817" w:rsidR="00B017A9" w:rsidRDefault="00B017A9" w:rsidP="00B017A9">
      <w:pPr>
        <w:pStyle w:val="ListParagraph"/>
        <w:numPr>
          <w:ilvl w:val="0"/>
          <w:numId w:val="4"/>
        </w:numPr>
      </w:pPr>
      <w:r>
        <w:t>Nil</w:t>
      </w:r>
    </w:p>
    <w:p w14:paraId="0776BB48" w14:textId="77777777" w:rsidR="00B017A9" w:rsidRDefault="00B017A9" w:rsidP="00B017A9">
      <w:pPr>
        <w:pStyle w:val="ListParagraph"/>
      </w:pPr>
    </w:p>
    <w:p w14:paraId="1BE0E5CC" w14:textId="7D40E3E2" w:rsidR="00BB3A17" w:rsidRDefault="0041381E">
      <w:r>
        <w:rPr>
          <w:b/>
        </w:rPr>
        <w:t>Prepared by:</w:t>
      </w:r>
      <w:r>
        <w:t xml:space="preserve"> </w:t>
      </w:r>
      <w:r w:rsidR="005E1F88">
        <w:t>Ernest Khoo</w:t>
      </w:r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2CA"/>
    <w:multiLevelType w:val="hybridMultilevel"/>
    <w:tmpl w:val="E2E654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41381E"/>
    <w:rsid w:val="005E1F88"/>
    <w:rsid w:val="00940E9A"/>
    <w:rsid w:val="00A36410"/>
    <w:rsid w:val="00B017A9"/>
    <w:rsid w:val="00BB3A17"/>
    <w:rsid w:val="00C1713D"/>
    <w:rsid w:val="00DB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nest khoo</cp:lastModifiedBy>
  <cp:revision>9</cp:revision>
  <dcterms:created xsi:type="dcterms:W3CDTF">2019-09-14T05:43:00Z</dcterms:created>
  <dcterms:modified xsi:type="dcterms:W3CDTF">2021-04-26T11:33:00Z</dcterms:modified>
</cp:coreProperties>
</file>